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rohlik-hu.github.io/quartotemplatesrep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rohlik-hu.github.io/quartotemplatesrep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16T22:11:56Z</dcterms:created>
  <dcterms:modified xsi:type="dcterms:W3CDTF">2024-04-16T22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